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838d57e5e18f2a4a5e2d4972dab2f2b1db34da5"/>
    <w:p>
      <w:pPr>
        <w:pStyle w:val="Heading1"/>
      </w:pPr>
      <w:r>
        <w:t xml:space="preserve">Cover Letter for Special Education Teacher Position in Ivory Coast Abidjan</w:t>
      </w:r>
    </w:p>
    <w:p>
      <w:pPr>
        <w:pStyle w:val="FirstParagraph"/>
      </w:pPr>
      <w:r>
        <w:t xml:space="preserve">Dear [Hiring Manager's Name],</w:t>
      </w:r>
    </w:p>
    <w:p>
      <w:pPr>
        <w:pStyle w:val="BodyText"/>
      </w:pPr>
      <w:r>
        <w:t xml:space="preserve">I am writing to express my sincere interest in the Special Education Teacher position at your esteemed institution in Ivory Coast Abidjan. With a deep passion for inclusive education and a steadfast commitment to empowering students with diverse learning needs, I am eager to contribute my skills, experience, and dedication to your team. As a certified Special Education Teacher with [X years] of experience in designing individualized learning plans and fostering equitable educational opportunities, I am confident in my ability to make a meaningful impact within the dynamic educational landscape of Abidjan.</w:t>
      </w:r>
    </w:p>
    <w:p>
      <w:pPr>
        <w:pStyle w:val="BodyText"/>
      </w:pPr>
      <w:r>
        <w:t xml:space="preserve">My journey as a Special Education Teacher has been shaped by a profound belief that every student deserves access to high-quality education tailored to their unique needs. Over the years, I have worked with students across various age groups and abilities, from those with learning disabilities such as dyslexia and ADHD to individuals with autism spectrum disorder (ASD) and intellectual disabilities. This experience has equipped me with a robust understanding of differentiated instruction, behavioral support strategies, and collaborative approaches to meet the diverse requirements of learners. I am particularly proud of my ability to create safe, inclusive classrooms where students feel valued, respected, and motivated to reach their full potential.</w:t>
      </w:r>
    </w:p>
    <w:p>
      <w:pPr>
        <w:pStyle w:val="BodyText"/>
      </w:pPr>
      <w:r>
        <w:t xml:space="preserve">What draws me specifically to Ivory Coast Abidjan is the city’s vibrant cultural diversity and its growing emphasis on educational innovation. Abidjan, as a hub of economic and social activity in West Africa, presents unique opportunities to address the challenges faced by students with special needs in a rapidly developing region. I am deeply aware of the importance of integrating special education into mainstream curricula while ensuring that marginalized communities have access to resources and support systems. My work has always been guided by the principle that education is a fundamental right, and I am committed to advocating for this cause in Abidjan’s schools.</w:t>
      </w:r>
    </w:p>
    <w:p>
      <w:pPr>
        <w:pStyle w:val="BodyText"/>
      </w:pPr>
      <w:r>
        <w:t xml:space="preserve">In my previous role as a Special Education Teacher at [Previous School/Organization Name], I developed and implemented individualized education programs (IEPs) that significantly improved student outcomes. For example, by incorporating assistive technology tools and sensory-friendly learning environments, I helped reduce classroom anxiety and enhance engagement among students with autism. Additionally, I collaborated with general education teachers to co-teach in inclusive classrooms, ensuring that all students benefited from differentiated instruction. These experiences have honed my ability to navigate the complexities of special education while fostering a culture of collaboration and mutual respect among educators.</w:t>
      </w:r>
    </w:p>
    <w:p>
      <w:pPr>
        <w:pStyle w:val="BodyText"/>
      </w:pPr>
      <w:r>
        <w:t xml:space="preserve">What sets me apart as a Special Education Teacher is my unwavering dedication to professional development and cultural adaptability. I regularly attend workshops on inclusive pedagogy, trauma-informed practices, and evidence-based interventions for students with special needs. My recent certification in [relevant certification, e.g., "Applied Behavior Analysis (ABA)"] has further strengthened my ability to support students with challenging behaviors. Moreover, my time spent working in multicultural settings has prepared me to understand and respect the diverse backgrounds of students and families in Abidjan. I am fluent in [language(s), if applicable] and open to learning local languages or customs to better connect with the community.</w:t>
      </w:r>
    </w:p>
    <w:p>
      <w:pPr>
        <w:pStyle w:val="BodyText"/>
      </w:pPr>
      <w:r>
        <w:t xml:space="preserve">I am particularly inspired by your institution’s mission to provide equitable education for all children, including those with disabilities. I would be honored to contribute my expertise in creating accessible learning environments, developing teacher training programs, and advocating for policies that prioritize special education. In Abidjan, where the demand for specialized educators is growing, I believe my skills align closely with the needs of your students and staff. I am eager to collaborate with your team to design innovative solutions that address the unique challenges of special education in this region.</w:t>
      </w:r>
    </w:p>
    <w:p>
      <w:pPr>
        <w:pStyle w:val="BodyText"/>
      </w:pPr>
      <w:r>
        <w:t xml:space="preserve">As a Special Education Teacher, I understand that my role extends beyond the classroom. It involves building trust with families, advocating for student rights, and fostering partnerships with local organizations to create a support network for learners. In Abidjan, I am particularly interested in working with community leaders and NGOs to raise awareness about the importance of early intervention and inclusive education. I am also keen to contribute to initiatives that train general education teachers in special education strategies, ensuring that all students receive equitable opportunities.</w:t>
      </w:r>
    </w:p>
    <w:p>
      <w:pPr>
        <w:pStyle w:val="BodyText"/>
      </w:pPr>
      <w:r>
        <w:t xml:space="preserve">Finally, I want to express my enthusiasm for the opportunity to join your institution and contribute to its mission. Ivory Coast Abidjan offers a rich tapestry of cultural and educational experiences, and I am excited about the possibility of being part of this vibrant community. My commitment to excellence, combined with my passion for special education, drives me to continually strive for impactful results. I would welcome the chance to discuss how my background and vision align with your goals for student success.</w:t>
      </w:r>
    </w:p>
    <w:p>
      <w:pPr>
        <w:pStyle w:val="BodyText"/>
      </w:pPr>
      <w:r>
        <w:t xml:space="preserve">Thank you for considering my application. I look forward to the possibility of contributing to your institution’s mission and making a lasting difference in the lives of students in Ivory Coast Abidja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Ivory Coast Abidjan</dc:title>
  <dc:creator/>
  <cp:keywords/>
  <dcterms:created xsi:type="dcterms:W3CDTF">2025-12-15T22:44:36Z</dcterms:created>
  <dcterms:modified xsi:type="dcterms:W3CDTF">2025-12-15T22:44:36Z</dcterms:modified>
</cp:coreProperties>
</file>

<file path=docProps/custom.xml><?xml version="1.0" encoding="utf-8"?>
<Properties xmlns="http://schemas.openxmlformats.org/officeDocument/2006/custom-properties" xmlns:vt="http://schemas.openxmlformats.org/officeDocument/2006/docPropsVTypes"/>
</file>